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7DD651D7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C75F01">
        <w:rPr>
          <w:rFonts w:eastAsia="Times New Roman"/>
        </w:rPr>
        <w:t>2</w:t>
      </w:r>
      <w:r>
        <w:rPr>
          <w:rFonts w:eastAsia="Times New Roman"/>
        </w:rPr>
        <w:t xml:space="preserve"> Submission</w:t>
      </w:r>
    </w:p>
    <w:p w14:paraId="09B81CB6" w14:textId="4F8CCE14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0</w:t>
      </w:r>
      <w:r w:rsidR="00C75F01">
        <w:rPr>
          <w:rFonts w:eastAsia="Times New Roman"/>
          <w:b w:val="0"/>
          <w:sz w:val="28"/>
          <w:szCs w:val="28"/>
          <w:u w:val="single"/>
        </w:rPr>
        <w:t>9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C75F01">
        <w:rPr>
          <w:rFonts w:eastAsia="Times New Roman"/>
          <w:b w:val="0"/>
          <w:sz w:val="28"/>
          <w:szCs w:val="28"/>
          <w:u w:val="single"/>
        </w:rPr>
        <w:t>02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0106B9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653D544F" w14:textId="4169339E" w:rsidR="00830896" w:rsidRDefault="00DD2D78" w:rsidP="00881EE5">
      <w:pPr>
        <w:pStyle w:val="NormalWeb"/>
        <w:spacing w:before="0" w:beforeAutospacing="0" w:after="0" w:afterAutospacing="0" w:line="360" w:lineRule="auto"/>
      </w:pPr>
      <w:r>
        <w:t>Exercise 1 --  need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  <w:r>
        <w:br/>
        <w:t>Source cod</w:t>
      </w:r>
      <w:r w:rsidR="00524598">
        <w:t>e</w:t>
      </w:r>
      <w:r w:rsidR="00E7723E">
        <w:t xml:space="preserve"> below</w:t>
      </w:r>
      <w:r>
        <w:t>:</w:t>
      </w:r>
    </w:p>
    <w:p w14:paraId="195FDB90" w14:textId="77777777" w:rsidR="00E7723E" w:rsidRPr="00E7723E" w:rsidRDefault="00E7723E" w:rsidP="00881EE5">
      <w:pPr>
        <w:pStyle w:val="NormalWeb"/>
        <w:spacing w:before="0" w:beforeAutospacing="0" w:after="0" w:afterAutospacing="0" w:line="360" w:lineRule="auto"/>
      </w:pPr>
    </w:p>
    <w:p w14:paraId="18E12E3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/*  Program: PA_2_exercise_1  </w:t>
      </w:r>
    </w:p>
    <w:p w14:paraId="11B5F7C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CEE547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2E2A6F2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Date: 09/02/2021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2CF63D6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7D9E47EB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Write a C++ class that is derived from the </w:t>
      </w:r>
    </w:p>
    <w:p w14:paraId="3C3A08B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Progression class to produce a progression </w:t>
      </w:r>
    </w:p>
    <w:p w14:paraId="196D488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where each value is the absolute value of </w:t>
      </w:r>
    </w:p>
    <w:p w14:paraId="1084E43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the difference between the previous two </w:t>
      </w:r>
    </w:p>
    <w:p w14:paraId="55333AFD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alues. You should include a default </w:t>
      </w:r>
    </w:p>
    <w:p w14:paraId="296ADA2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constructor that starts with 2 and 200 as </w:t>
      </w:r>
    </w:p>
    <w:p w14:paraId="034090C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the first two values and a parametric </w:t>
      </w:r>
    </w:p>
    <w:p w14:paraId="5EFF882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constructor that starts with a specified </w:t>
      </w:r>
    </w:p>
    <w:p w14:paraId="0C17E45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pair of numbers as the first two values.</w:t>
      </w:r>
    </w:p>
    <w:p w14:paraId="0B9ECA3A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5C0BB8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2DE72D8B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18CAFED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3EA06E8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BBD0FC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0F12295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6C9D53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48055F3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121CE3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8EFFD2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09CF825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class Progression </w:t>
      </w:r>
    </w:p>
    <w:p w14:paraId="78C8B7F2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745A56A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tected:                              // member data</w:t>
      </w:r>
    </w:p>
    <w:p w14:paraId="55E7BFE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long first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first value of the progression</w:t>
      </w:r>
    </w:p>
    <w:p w14:paraId="36BAE0E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long cur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current value of the progression</w:t>
      </w:r>
    </w:p>
    <w:p w14:paraId="3A53F1A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169D8A0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irtual long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firs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           // reset and return first value</w:t>
      </w:r>
    </w:p>
    <w:p w14:paraId="14A846D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</w:t>
      </w:r>
    </w:p>
    <w:p w14:paraId="16B39D3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first;</w:t>
      </w:r>
    </w:p>
    <w:p w14:paraId="03A26C3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cur;</w:t>
      </w:r>
    </w:p>
    <w:p w14:paraId="091F61A4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3F17F4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irtual long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nex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advance and return next value</w:t>
      </w:r>
    </w:p>
    <w:p w14:paraId="32ABE709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</w:p>
    <w:p w14:paraId="07CB18D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++cur; </w:t>
      </w:r>
    </w:p>
    <w:p w14:paraId="1585B2E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2CE88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66E0C3F4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Progression(long f = 0)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constructor given first value</w:t>
      </w:r>
    </w:p>
    <w:p w14:paraId="57CA43BA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{ </w:t>
      </w:r>
    </w:p>
    <w:p w14:paraId="0595197B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first = f; </w:t>
      </w:r>
    </w:p>
    <w:p w14:paraId="43FF2E2B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F9B011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int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int n)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>// print the first n values</w:t>
      </w:r>
    </w:p>
    <w:p w14:paraId="68857E2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irtual ~Progression() { }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// virtual destructor</w:t>
      </w:r>
    </w:p>
    <w:p w14:paraId="6446BF1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// virtual void print() = 0;        // an example of a pure virtual function</w:t>
      </w:r>
    </w:p>
    <w:p w14:paraId="091CE1E5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3412C53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F23A8B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gram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ogression::</w:t>
      </w:r>
      <w:proofErr w:type="spellStart"/>
      <w:proofErr w:type="gramEnd"/>
      <w:r w:rsidRPr="00D72885">
        <w:rPr>
          <w:rFonts w:ascii="Consolas" w:hAnsi="Consolas"/>
          <w:color w:val="auto"/>
          <w:sz w:val="21"/>
          <w:szCs w:val="21"/>
          <w:lang w:eastAsia="zh-CN"/>
        </w:rPr>
        <w:t>print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(int n) </w:t>
      </w:r>
    </w:p>
    <w:p w14:paraId="260C4C00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0CC557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spellStart"/>
      <w:proofErr w:type="gramEnd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firs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// print the first value</w:t>
      </w:r>
    </w:p>
    <w:p w14:paraId="79F7C2A5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for (int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= 2;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= n;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++) </w:t>
      </w:r>
    </w:p>
    <w:p w14:paraId="30F31CEB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79A9294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gram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spellStart"/>
      <w:proofErr w:type="gramEnd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' ' &lt;&lt;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nex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>// print values 2 through n</w:t>
      </w:r>
    </w:p>
    <w:p w14:paraId="69A174B0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206735A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gram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std::</w:t>
      </w:r>
      <w:proofErr w:type="spellStart"/>
      <w:proofErr w:type="gramEnd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'\n';</w:t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D72885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// print end of line</w:t>
      </w:r>
    </w:p>
    <w:p w14:paraId="7C8447B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9C039C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E7582B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: public Progression</w:t>
      </w:r>
    </w:p>
    <w:p w14:paraId="5D23ED29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{ </w:t>
      </w:r>
    </w:p>
    <w:p w14:paraId="464E1975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tected:</w:t>
      </w:r>
    </w:p>
    <w:p w14:paraId="3D3375F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long second;</w:t>
      </w:r>
    </w:p>
    <w:p w14:paraId="7A427EF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long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40DC6E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irtual long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firs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F95ACB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C10E0C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cur = first;</w:t>
      </w:r>
    </w:p>
    <w:p w14:paraId="1E8BC73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= second + first;</w:t>
      </w:r>
    </w:p>
    <w:p w14:paraId="7365BD00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cur;</w:t>
      </w:r>
    </w:p>
    <w:p w14:paraId="2110A229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629CDC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CC8C8D9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virtual long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nextValue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1DCE207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7BF99A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long temp =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C77104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= cur;</w:t>
      </w:r>
    </w:p>
    <w:p w14:paraId="5EB982B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cur -= temp;</w:t>
      </w:r>
    </w:p>
    <w:p w14:paraId="0DD85C0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if (cur &lt; 0)</w:t>
      </w:r>
    </w:p>
    <w:p w14:paraId="40505A0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    cur = -cur;</w:t>
      </w:r>
    </w:p>
    <w:p w14:paraId="659BA42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cur;</w:t>
      </w:r>
    </w:p>
    <w:p w14:paraId="1EF62B1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4DEE10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556C7A33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long f = 2, long s = 200)</w:t>
      </w:r>
    </w:p>
    <w:p w14:paraId="3D98E57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    : Progression(f), second(s),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ev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(second + first) {}       </w:t>
      </w:r>
    </w:p>
    <w:p w14:paraId="2DA9135A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4A5831D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347D169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/** Test program */</w:t>
      </w:r>
    </w:p>
    <w:p w14:paraId="3DD97B7F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int main() </w:t>
      </w:r>
    </w:p>
    <w:p w14:paraId="5B6397A5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lastRenderedPageBreak/>
        <w:t>{</w:t>
      </w:r>
    </w:p>
    <w:p w14:paraId="16BD6CF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ression* prog;</w:t>
      </w:r>
    </w:p>
    <w:p w14:paraId="7C0AC36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3F8428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// test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</w:p>
    <w:p w14:paraId="261D20B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"Absolute progression with default start values:\n";</w:t>
      </w:r>
    </w:p>
    <w:p w14:paraId="467CE6F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 = new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0B6884C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-&gt;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int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20);</w:t>
      </w:r>
    </w:p>
    <w:p w14:paraId="3597A646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"Absolute progression with start values 4 and 6:\n";</w:t>
      </w:r>
    </w:p>
    <w:p w14:paraId="15D29D08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 = new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4, 6);</w:t>
      </w:r>
    </w:p>
    <w:p w14:paraId="4BDEE7F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-&gt;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int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20);</w:t>
      </w:r>
    </w:p>
    <w:p w14:paraId="4175C114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"Absolute progression with start values 50 and 48:\n";</w:t>
      </w:r>
    </w:p>
    <w:p w14:paraId="5D7CE7A4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 = new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Absolute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50, 48);</w:t>
      </w:r>
    </w:p>
    <w:p w14:paraId="1BCF7471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prog-&gt;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printProgression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>(20);</w:t>
      </w:r>
    </w:p>
    <w:p w14:paraId="00B2E22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99BAAFE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D72885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13FBB987" w14:textId="77777777" w:rsidR="00D72885" w:rsidRPr="00D72885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3EB8C368" w14:textId="3C39262B" w:rsidR="00E7723E" w:rsidRDefault="00D72885" w:rsidP="00D72885">
      <w:pPr>
        <w:spacing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D72885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777A12A3" w14:textId="77777777" w:rsidR="00D72885" w:rsidRDefault="00D72885" w:rsidP="00D72885">
      <w:pPr>
        <w:spacing w:line="360" w:lineRule="auto"/>
      </w:pPr>
    </w:p>
    <w:p w14:paraId="60DA5BC6" w14:textId="5596C698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675E71C5" w14:textId="2D3F7819" w:rsidR="00524598" w:rsidRDefault="00524598" w:rsidP="00881EE5">
      <w:pPr>
        <w:pStyle w:val="NormalWeb"/>
        <w:spacing w:before="0" w:beforeAutospacing="0" w:after="0" w:afterAutospacing="0" w:line="360" w:lineRule="auto"/>
      </w:pPr>
    </w:p>
    <w:p w14:paraId="4F7997A3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Absolute progression with default start values:</w:t>
      </w:r>
    </w:p>
    <w:p w14:paraId="06BB1565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2 200 198 2 196 194 2 192 190 2 188 186 2 184 182 2 180 178 2 176</w:t>
      </w:r>
    </w:p>
    <w:p w14:paraId="52307A9D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Absolute progression with start values 4 and 6:</w:t>
      </w:r>
    </w:p>
    <w:p w14:paraId="28DCB858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4 6 2 4 2 2 0 2 2 0 2 2 0 2 2 0 2 2 0 2</w:t>
      </w:r>
    </w:p>
    <w:p w14:paraId="3698E39B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Absolute progression with start values 50 and 48:</w:t>
      </w:r>
    </w:p>
    <w:p w14:paraId="226090C5" w14:textId="77777777" w:rsidR="00D72885" w:rsidRPr="00D72885" w:rsidRDefault="00D72885" w:rsidP="00D72885">
      <w:pPr>
        <w:rPr>
          <w:rFonts w:ascii="Consolas" w:hAnsi="Consolas"/>
          <w:sz w:val="21"/>
          <w:szCs w:val="21"/>
        </w:rPr>
      </w:pPr>
      <w:r w:rsidRPr="00D72885">
        <w:rPr>
          <w:rFonts w:ascii="Consolas" w:hAnsi="Consolas"/>
          <w:sz w:val="21"/>
          <w:szCs w:val="21"/>
        </w:rPr>
        <w:t>50 48 2 46 44 2 42 40 2 38 36 2 34 32 2 30 28 2 26 24</w:t>
      </w:r>
    </w:p>
    <w:p w14:paraId="3695E03F" w14:textId="6D9E98C6" w:rsidR="00AB05A2" w:rsidRDefault="00D72885" w:rsidP="00D72885">
      <w:r w:rsidRPr="00D72885">
        <w:rPr>
          <w:rFonts w:ascii="Consolas" w:hAnsi="Consolas"/>
          <w:sz w:val="21"/>
          <w:szCs w:val="21"/>
        </w:rPr>
        <w:t>Modified by: Nero Li</w:t>
      </w:r>
      <w:r w:rsidR="00AB05A2">
        <w:br w:type="page"/>
      </w:r>
    </w:p>
    <w:p w14:paraId="4D0272F2" w14:textId="5DB652DD" w:rsidR="00DD2D78" w:rsidRDefault="00DD2D78" w:rsidP="00881EE5">
      <w:pPr>
        <w:pStyle w:val="NormalWeb"/>
        <w:spacing w:before="0" w:beforeAutospacing="0" w:after="0" w:afterAutospacing="0" w:line="360" w:lineRule="auto"/>
      </w:pPr>
      <w:r>
        <w:lastRenderedPageBreak/>
        <w:t>Exercise 2 --  need to submit source code and I/O</w:t>
      </w:r>
      <w:r>
        <w:br/>
        <w:t xml:space="preserve">  -- check if completely done </w:t>
      </w:r>
      <w:r w:rsidR="00DF69E4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rFonts w:ascii="Segoe UI Emoji" w:hAnsi="Segoe UI Emoji" w:cs="Segoe UI Emoji"/>
          <w:u w:val="single"/>
        </w:rPr>
        <w:t xml:space="preserve"> </w:t>
      </w:r>
      <w:r>
        <w:t>; otherwise, discuss issues below</w:t>
      </w:r>
      <w:r>
        <w:br/>
        <w:t>Source code below:</w:t>
      </w:r>
    </w:p>
    <w:p w14:paraId="64370613" w14:textId="2DF0FC17" w:rsidR="00524598" w:rsidRDefault="00524598" w:rsidP="00881EE5">
      <w:pPr>
        <w:pStyle w:val="NormalWeb"/>
        <w:spacing w:before="0" w:beforeAutospacing="0" w:after="0" w:afterAutospacing="0" w:line="360" w:lineRule="auto"/>
      </w:pPr>
    </w:p>
    <w:p w14:paraId="1826C8FB" w14:textId="17C81483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/*  Program: PA_2_exercise_2  </w:t>
      </w:r>
    </w:p>
    <w:p w14:paraId="22F9071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4693041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11116377" w14:textId="7E1C433E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Date: 0</w:t>
      </w:r>
      <w:r w:rsidR="000106B9">
        <w:rPr>
          <w:rFonts w:ascii="Consolas" w:hAnsi="Consolas"/>
          <w:color w:val="auto"/>
          <w:sz w:val="21"/>
          <w:szCs w:val="21"/>
          <w:lang w:eastAsia="zh-CN"/>
        </w:rPr>
        <w:t>9</w:t>
      </w:r>
      <w:r w:rsidRPr="00C75F01">
        <w:rPr>
          <w:rFonts w:ascii="Consolas" w:hAnsi="Consolas"/>
          <w:color w:val="auto"/>
          <w:sz w:val="21"/>
          <w:szCs w:val="21"/>
          <w:lang w:eastAsia="zh-CN"/>
        </w:rPr>
        <w:t>/</w:t>
      </w:r>
      <w:r w:rsidR="000106B9">
        <w:rPr>
          <w:rFonts w:ascii="Consolas" w:hAnsi="Consolas"/>
          <w:color w:val="auto"/>
          <w:sz w:val="21"/>
          <w:szCs w:val="21"/>
          <w:lang w:eastAsia="zh-CN"/>
        </w:rPr>
        <w:t>02</w:t>
      </w:r>
      <w:r w:rsidRPr="00C75F01">
        <w:rPr>
          <w:rFonts w:ascii="Consolas" w:hAnsi="Consolas"/>
          <w:color w:val="auto"/>
          <w:sz w:val="21"/>
          <w:szCs w:val="21"/>
          <w:lang w:eastAsia="zh-CN"/>
        </w:rPr>
        <w:t>/2021</w:t>
      </w:r>
      <w:r w:rsidRPr="00C75F01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6321960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1A85ADE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Game Information: Provide two classes,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</w:p>
    <w:p w14:paraId="156CB66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and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, to maintain a list of top scores</w:t>
      </w:r>
    </w:p>
    <w:p w14:paraId="069E7E9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096A186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4637FDB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6D0C3EF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ab/>
        <w:t>Exception(s): Progression</w:t>
      </w:r>
    </w:p>
    <w:p w14:paraId="09D7CD5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36ED4D2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8B5ED7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0663EAB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422F307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omanip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2763067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1CFCF1A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ECE8FD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4572247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6ECF95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</w:p>
    <w:p w14:paraId="0C2737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57837E5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6A92B91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name;</w:t>
      </w:r>
    </w:p>
    <w:p w14:paraId="19D4110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int score;</w:t>
      </w:r>
    </w:p>
    <w:p w14:paraId="779F348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date;</w:t>
      </w:r>
    </w:p>
    <w:p w14:paraId="31AF153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24CD56F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string name, int score, string date)</w:t>
      </w:r>
    </w:p>
    <w:p w14:paraId="748E0AD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: name(name), score(score), date(date) </w:t>
      </w:r>
    </w:p>
    <w:p w14:paraId="08437E8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205ABEF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if (score &lt; 0)</w:t>
      </w:r>
    </w:p>
    <w:p w14:paraId="545CD81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08DB5D8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core = 0;</w:t>
      </w:r>
    </w:p>
    <w:p w14:paraId="629EBB3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7E81CE6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54D91F7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897DEA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544C99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string str)</w:t>
      </w:r>
    </w:p>
    <w:p w14:paraId="1AF760E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1F4E5C9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name = str;</w:t>
      </w:r>
    </w:p>
    <w:p w14:paraId="1C429CF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28C8B9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4D4143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int n)</w:t>
      </w:r>
    </w:p>
    <w:p w14:paraId="7718858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2C870E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score = n;</w:t>
      </w:r>
    </w:p>
    <w:p w14:paraId="5EA113E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if (score &lt; 0)</w:t>
      </w:r>
    </w:p>
    <w:p w14:paraId="6486778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5A3DC9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score = 0;</w:t>
      </w:r>
    </w:p>
    <w:p w14:paraId="4A5189C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520899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C4B32F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2BEEB75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Dat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string str)</w:t>
      </w:r>
    </w:p>
    <w:p w14:paraId="7FFBA83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471479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date = str;</w:t>
      </w:r>
    </w:p>
    <w:p w14:paraId="38D4E87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AE5F68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432EFA0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C3A8A5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CDB68A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name;</w:t>
      </w:r>
    </w:p>
    <w:p w14:paraId="384BB2F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B1D091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33F2980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int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7CBE911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D01B2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score;</w:t>
      </w:r>
    </w:p>
    <w:p w14:paraId="0BAFA40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C34851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35E2E0C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Dat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5BD6244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139DC6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date;</w:t>
      </w:r>
    </w:p>
    <w:p w14:paraId="63C85E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18D8E98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484C94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bool operator&lt;(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other)</w:t>
      </w:r>
    </w:p>
    <w:p w14:paraId="052A50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359894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score &lt; other-&gt;score;</w:t>
      </w:r>
    </w:p>
    <w:p w14:paraId="5CF52B6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49020B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843A25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~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05B87EC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1E3C26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69A6A34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Score</w:t>
      </w:r>
      <w:proofErr w:type="spellEnd"/>
    </w:p>
    <w:p w14:paraId="38D349F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CC95AC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73AC5A2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name;</w:t>
      </w:r>
    </w:p>
    <w:p w14:paraId="360BB6E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gamer[10];</w:t>
      </w:r>
    </w:p>
    <w:p w14:paraId="7A73A37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int size;</w:t>
      </w:r>
    </w:p>
    <w:p w14:paraId="4151E76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E26A9C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sort()</w:t>
      </w:r>
    </w:p>
    <w:p w14:paraId="2C4C88A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F22E8E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 size - 1; ++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494D99E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116A87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for (int j = 0; j &lt; size - 1 -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; ++j) </w:t>
      </w:r>
    </w:p>
    <w:p w14:paraId="1D49736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5DD53F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gamer[j] &lt; gamer[j+1])</w:t>
      </w:r>
    </w:p>
    <w:p w14:paraId="36EC10B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194AF7D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temp{gamer[j+1]};</w:t>
      </w:r>
    </w:p>
    <w:p w14:paraId="6C13543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gamer[j+1] = gamer[j];</w:t>
      </w:r>
    </w:p>
    <w:p w14:paraId="3C91A82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gamer[j] = temp;</w:t>
      </w:r>
    </w:p>
    <w:p w14:paraId="3AECBD9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2732AA3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</w:p>
    <w:p w14:paraId="5DB7ED3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7413775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}</w:t>
      </w:r>
    </w:p>
    <w:p w14:paraId="29D75A0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A62C7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303B9B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10F8E3C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string name)</w:t>
      </w:r>
    </w:p>
    <w:p w14:paraId="3746D62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: name(name), size(0) {}</w:t>
      </w:r>
    </w:p>
    <w:p w14:paraId="339385D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3D826ED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string str)</w:t>
      </w:r>
    </w:p>
    <w:p w14:paraId="4FE3BB0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E8AAB7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name = str;</w:t>
      </w:r>
    </w:p>
    <w:p w14:paraId="58E20A9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2BC380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39BDB50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string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</w:t>
      </w:r>
    </w:p>
    <w:p w14:paraId="3DD7147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F396FF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return name;</w:t>
      </w:r>
    </w:p>
    <w:p w14:paraId="598993A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DF137D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9F72CD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add(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new_gamer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A7FD46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350431F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gamer[size++] =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new_gamer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CFE5DB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5E5F7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5082442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void print()</w:t>
      </w:r>
    </w:p>
    <w:p w14:paraId="307D952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CCF3B0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sort();</w:t>
      </w:r>
    </w:p>
    <w:p w14:paraId="15194BA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"Name: "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)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678D92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 size; ++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) </w:t>
      </w:r>
    </w:p>
    <w:p w14:paraId="65308F6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12FB410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left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w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3)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+ 1;</w:t>
      </w:r>
    </w:p>
    <w:p w14:paraId="4BF9BF9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left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w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9) &lt;&lt; gamer[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]-&gt;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Nam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7380A3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left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w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6) &lt;&lt; gamer[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]-&gt;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BEC3A8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left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setw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12) &lt;&lt; gamer[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]-&gt;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etDat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408DBAB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83FB88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5F96A43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126293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lastRenderedPageBreak/>
        <w:t>};</w:t>
      </w:r>
    </w:p>
    <w:p w14:paraId="20082A6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744E875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int main() </w:t>
      </w:r>
    </w:p>
    <w:p w14:paraId="03AA954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422DB70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Score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g1("Classic Pac-Man"); </w:t>
      </w:r>
    </w:p>
    <w:p w14:paraId="6ED494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e1 = new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"Jill", 980, "08/05/2021"); </w:t>
      </w:r>
    </w:p>
    <w:p w14:paraId="6C4C8C6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e2 = new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"Jack", 600, "08/18/2021"); </w:t>
      </w:r>
    </w:p>
    <w:p w14:paraId="4FB406F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e3 = new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"Rob", 875, "07/30/2021"); </w:t>
      </w:r>
    </w:p>
    <w:p w14:paraId="487B213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*e4 = new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GameEntry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("Rob", 900, "08/02/2021"); </w:t>
      </w:r>
    </w:p>
    <w:p w14:paraId="36B5463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g1.add(e1); </w:t>
      </w:r>
    </w:p>
    <w:p w14:paraId="6354928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g1.add(e2); </w:t>
      </w:r>
    </w:p>
    <w:p w14:paraId="3E858B3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g1.add(e3); </w:t>
      </w:r>
    </w:p>
    <w:p w14:paraId="2439F4A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g1.add(e4); </w:t>
      </w:r>
    </w:p>
    <w:p w14:paraId="5E6C5FD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g1.print(); </w:t>
      </w:r>
    </w:p>
    <w:p w14:paraId="7EA4E6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</w:p>
    <w:p w14:paraId="172646E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C75F01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&lt;&lt; "Author: Nero Li\n";</w:t>
      </w:r>
    </w:p>
    <w:p w14:paraId="327B63A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1103DB7F" w14:textId="42AA3BE2" w:rsidR="00524598" w:rsidRPr="00E7723E" w:rsidRDefault="00C75F01" w:rsidP="00C75F01">
      <w:pPr>
        <w:pStyle w:val="NormalWeb"/>
        <w:spacing w:before="0" w:beforeAutospacing="0" w:after="0" w:afterAutospacing="0" w:line="360" w:lineRule="auto"/>
        <w:rPr>
          <w:rFonts w:eastAsiaTheme="minorEastAsia"/>
          <w:lang w:eastAsia="zh-CN"/>
        </w:rPr>
      </w:pPr>
      <w:r w:rsidRPr="00C75F01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3C47A195" w14:textId="77777777" w:rsidR="00881EE5" w:rsidRDefault="00881EE5" w:rsidP="00881EE5">
      <w:pPr>
        <w:pStyle w:val="NormalWeb"/>
        <w:spacing w:before="0" w:beforeAutospacing="0" w:after="0" w:afterAutospacing="0" w:line="360" w:lineRule="auto"/>
      </w:pPr>
    </w:p>
    <w:p w14:paraId="53048FFE" w14:textId="4CBA2151" w:rsidR="00A76213" w:rsidRDefault="00DD2D78" w:rsidP="00881EE5">
      <w:pPr>
        <w:pStyle w:val="NormalWeb"/>
        <w:spacing w:before="0" w:beforeAutospacing="0" w:after="0" w:afterAutospacing="0" w:line="360" w:lineRule="auto"/>
      </w:pPr>
      <w:r>
        <w:t>Input/output below:</w:t>
      </w:r>
    </w:p>
    <w:p w14:paraId="1B9D0236" w14:textId="77777777" w:rsidR="00881EE5" w:rsidRDefault="00881EE5" w:rsidP="00881EE5">
      <w:pPr>
        <w:pStyle w:val="NormalWeb"/>
        <w:spacing w:before="0" w:beforeAutospacing="0" w:after="0" w:afterAutospacing="0" w:line="360" w:lineRule="auto"/>
      </w:pPr>
    </w:p>
    <w:p w14:paraId="7D964AB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Name: Classic Pac-Man</w:t>
      </w:r>
    </w:p>
    <w:p w14:paraId="09BC7A3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1  Jill     980   08/05/2021</w:t>
      </w:r>
    </w:p>
    <w:p w14:paraId="1EA8501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2  Rob      900   08/02/2021</w:t>
      </w:r>
    </w:p>
    <w:p w14:paraId="3A15553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3  Rob      875   07/30/2021</w:t>
      </w:r>
    </w:p>
    <w:p w14:paraId="5F7367D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4  Jack     600   08/18/2021</w:t>
      </w:r>
    </w:p>
    <w:p w14:paraId="26787CFE" w14:textId="6964624C" w:rsidR="00ED45A4" w:rsidRPr="00881EE5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18"/>
          <w:szCs w:val="18"/>
        </w:rPr>
      </w:pPr>
      <w:r w:rsidRPr="00C75F01">
        <w:rPr>
          <w:rFonts w:ascii="Consolas" w:hAnsi="Consolas"/>
          <w:sz w:val="21"/>
          <w:szCs w:val="21"/>
        </w:rPr>
        <w:t>Author: Nero Li</w:t>
      </w:r>
      <w:r w:rsidR="00536593" w:rsidRPr="00881EE5">
        <w:rPr>
          <w:rFonts w:ascii="Consolas" w:hAnsi="Consolas"/>
          <w:sz w:val="18"/>
          <w:szCs w:val="18"/>
        </w:rPr>
        <w:br/>
      </w:r>
    </w:p>
    <w:p w14:paraId="6CB27FE4" w14:textId="77777777" w:rsidR="00C75F01" w:rsidRDefault="00C75F01">
      <w:r>
        <w:br w:type="page"/>
      </w:r>
    </w:p>
    <w:p w14:paraId="197DD76E" w14:textId="6EEBF212" w:rsidR="00F53294" w:rsidRDefault="005A557D" w:rsidP="00881EE5">
      <w:pPr>
        <w:pStyle w:val="NormalWeb"/>
        <w:spacing w:before="0" w:beforeAutospacing="0" w:after="0" w:afterAutospacing="0" w:line="360" w:lineRule="auto"/>
      </w:pPr>
      <w:r>
        <w:lastRenderedPageBreak/>
        <w:t xml:space="preserve">Answer for </w:t>
      </w:r>
      <w:r w:rsidR="00536593">
        <w:t>Question 1</w:t>
      </w:r>
      <w:r w:rsidR="00F53294">
        <w:t>:</w:t>
      </w:r>
    </w:p>
    <w:p w14:paraId="217F023B" w14:textId="4BFE73EF" w:rsidR="00F53294" w:rsidRDefault="00592559" w:rsidP="00182114">
      <w:pPr>
        <w:pStyle w:val="NormalWeb"/>
        <w:spacing w:before="0" w:beforeAutospacing="0" w:after="0" w:afterAutospacing="0" w:line="360" w:lineRule="auto"/>
        <w:rPr>
          <w:rFonts w:ascii="Ink Free" w:hAnsi="Ink Free"/>
        </w:rPr>
      </w:pPr>
      <w:r>
        <w:rPr>
          <w:rFonts w:ascii="Ink Free" w:hAnsi="Ink Free"/>
        </w:rPr>
        <w:t>Inheritance</w:t>
      </w:r>
      <w:r w:rsidR="00182114">
        <w:rPr>
          <w:rFonts w:ascii="Ink Free" w:hAnsi="Ink Free"/>
        </w:rPr>
        <w:t xml:space="preserve"> </w:t>
      </w:r>
      <w:r w:rsidR="0041557C">
        <w:rPr>
          <w:rFonts w:ascii="Ink Free" w:hAnsi="Ink Free"/>
        </w:rPr>
        <w:t>create</w:t>
      </w:r>
      <w:r w:rsidR="0063016C">
        <w:rPr>
          <w:rFonts w:ascii="Ink Free" w:hAnsi="Ink Free"/>
        </w:rPr>
        <w:t>s</w:t>
      </w:r>
      <w:r w:rsidR="0041557C">
        <w:rPr>
          <w:rFonts w:ascii="Ink Free" w:hAnsi="Ink Free"/>
        </w:rPr>
        <w:t xml:space="preserve"> an </w:t>
      </w:r>
      <w:proofErr w:type="spellStart"/>
      <w:r w:rsidR="0041557C">
        <w:rPr>
          <w:rFonts w:ascii="Ink Free" w:hAnsi="Ink Free"/>
        </w:rPr>
        <w:t>is</w:t>
      </w:r>
      <w:proofErr w:type="spellEnd"/>
      <w:r w:rsidR="0041557C">
        <w:rPr>
          <w:rFonts w:ascii="Ink Free" w:hAnsi="Ink Free"/>
        </w:rPr>
        <w:t xml:space="preserve">-a relationship, which </w:t>
      </w:r>
      <w:r w:rsidR="00182114">
        <w:rPr>
          <w:rFonts w:ascii="Ink Free" w:hAnsi="Ink Free"/>
        </w:rPr>
        <w:t>makes a program:</w:t>
      </w:r>
    </w:p>
    <w:p w14:paraId="2B34D47C" w14:textId="39AB54A0" w:rsidR="00182114" w:rsidRDefault="00182114" w:rsidP="00A456A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Ink Free" w:hAnsi="Ink Free"/>
        </w:rPr>
      </w:pPr>
      <w:r>
        <w:rPr>
          <w:rFonts w:ascii="Ink Free" w:hAnsi="Ink Free"/>
        </w:rPr>
        <w:t>Easier to sort variable</w:t>
      </w:r>
      <w:r w:rsidR="0063016C">
        <w:rPr>
          <w:rFonts w:ascii="Ink Free" w:hAnsi="Ink Free"/>
        </w:rPr>
        <w:t>s as a type</w:t>
      </w:r>
      <w:r>
        <w:rPr>
          <w:rFonts w:ascii="Ink Free" w:hAnsi="Ink Free"/>
        </w:rPr>
        <w:t>.</w:t>
      </w:r>
    </w:p>
    <w:p w14:paraId="40764E1E" w14:textId="159FAE5E" w:rsidR="00A456AB" w:rsidRDefault="00A456AB" w:rsidP="00A456A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Ink Free" w:hAnsi="Ink Free"/>
        </w:rPr>
      </w:pPr>
      <w:r>
        <w:rPr>
          <w:rFonts w:ascii="Ink Free" w:hAnsi="Ink Free"/>
        </w:rPr>
        <w:t>For a sort of class, no need to repeat typing some same member functions again.</w:t>
      </w:r>
    </w:p>
    <w:p w14:paraId="59B5AD67" w14:textId="600B894A" w:rsidR="00182114" w:rsidRPr="008F7ADF" w:rsidRDefault="0063016C" w:rsidP="00A456AB">
      <w:pPr>
        <w:pStyle w:val="NormalWeb"/>
        <w:numPr>
          <w:ilvl w:val="0"/>
          <w:numId w:val="1"/>
        </w:numPr>
        <w:spacing w:before="0" w:beforeAutospacing="0" w:after="0" w:afterAutospacing="0" w:line="360" w:lineRule="auto"/>
        <w:rPr>
          <w:rFonts w:ascii="Ink Free" w:hAnsi="Ink Free"/>
        </w:rPr>
      </w:pPr>
      <w:r>
        <w:rPr>
          <w:rFonts w:ascii="Ink Free" w:hAnsi="Ink Free"/>
        </w:rPr>
        <w:t>B</w:t>
      </w:r>
      <w:r w:rsidR="00A456AB">
        <w:rPr>
          <w:rFonts w:ascii="Ink Free" w:hAnsi="Ink Free"/>
        </w:rPr>
        <w:t>etter protection for data in class.</w:t>
      </w:r>
    </w:p>
    <w:p w14:paraId="5D4A0932" w14:textId="77777777" w:rsidR="00881EE5" w:rsidRDefault="00881EE5" w:rsidP="00881EE5">
      <w:pPr>
        <w:pStyle w:val="NormalWeb"/>
        <w:spacing w:before="0" w:beforeAutospacing="0" w:after="0" w:afterAutospacing="0" w:line="360" w:lineRule="auto"/>
      </w:pPr>
    </w:p>
    <w:p w14:paraId="447BF5E2" w14:textId="5768747F" w:rsidR="00F53294" w:rsidRDefault="005A557D" w:rsidP="00881EE5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5FC7493E" w14:textId="25270673" w:rsidR="00592559" w:rsidRDefault="00A456AB" w:rsidP="0094081D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A C++ function will be set to</w:t>
      </w:r>
      <w:r w:rsidR="00592559">
        <w:rPr>
          <w:rFonts w:ascii="Ink Free" w:hAnsi="Ink Free"/>
        </w:rPr>
        <w:t xml:space="preserve"> static binding</w:t>
      </w:r>
      <w:r>
        <w:rPr>
          <w:rFonts w:ascii="Ink Free" w:hAnsi="Ink Free"/>
        </w:rPr>
        <w:t xml:space="preserve"> as default. To change it into dynamic, we need to add </w:t>
      </w:r>
      <w:r w:rsidR="0063016C">
        <w:rPr>
          <w:rFonts w:ascii="Ink Free" w:hAnsi="Ink Free"/>
        </w:rPr>
        <w:t>the</w:t>
      </w:r>
      <w:r>
        <w:rPr>
          <w:rFonts w:ascii="Ink Free" w:hAnsi="Ink Free"/>
        </w:rPr>
        <w:t xml:space="preserve"> keyword “virtual” before the function declaration.</w:t>
      </w:r>
      <w:r w:rsidR="0094081D">
        <w:rPr>
          <w:rFonts w:ascii="Ink Free" w:hAnsi="Ink Free"/>
        </w:rPr>
        <w:t xml:space="preserve"> </w:t>
      </w:r>
    </w:p>
    <w:p w14:paraId="7DB14EC4" w14:textId="5E3F78BA" w:rsidR="00BF0E1B" w:rsidRDefault="0041557C" w:rsidP="0094081D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S</w:t>
      </w:r>
      <w:r w:rsidR="00BF0E1B">
        <w:rPr>
          <w:rFonts w:ascii="Ink Free" w:hAnsi="Ink Free"/>
        </w:rPr>
        <w:t>tatic binding</w:t>
      </w:r>
      <w:r>
        <w:rPr>
          <w:rFonts w:ascii="Ink Free" w:hAnsi="Ink Free"/>
        </w:rPr>
        <w:t xml:space="preserve"> is also called early binding.</w:t>
      </w:r>
      <w:r w:rsidR="00BF0E1B">
        <w:rPr>
          <w:rFonts w:ascii="Ink Free" w:hAnsi="Ink Free"/>
        </w:rPr>
        <w:t xml:space="preserve"> </w:t>
      </w:r>
      <w:r>
        <w:rPr>
          <w:rFonts w:ascii="Ink Free" w:hAnsi="Ink Free"/>
        </w:rPr>
        <w:t xml:space="preserve">It will get prepared </w:t>
      </w:r>
      <w:r w:rsidR="00BF0E1B">
        <w:rPr>
          <w:rFonts w:ascii="Ink Free" w:hAnsi="Ink Free"/>
        </w:rPr>
        <w:t>during compilation,</w:t>
      </w:r>
      <w:r>
        <w:rPr>
          <w:rFonts w:ascii="Ink Free" w:hAnsi="Ink Free"/>
        </w:rPr>
        <w:t xml:space="preserve"> and it will run based on</w:t>
      </w:r>
      <w:r w:rsidR="00BF0E1B">
        <w:rPr>
          <w:rFonts w:ascii="Ink Free" w:hAnsi="Ink Free"/>
        </w:rPr>
        <w:t xml:space="preserve"> </w:t>
      </w:r>
      <w:r w:rsidR="0063016C">
        <w:rPr>
          <w:rFonts w:ascii="Ink Free" w:hAnsi="Ink Free"/>
        </w:rPr>
        <w:t xml:space="preserve">the </w:t>
      </w:r>
      <w:r w:rsidR="00BF0E1B">
        <w:rPr>
          <w:rFonts w:ascii="Ink Free" w:hAnsi="Ink Free"/>
        </w:rPr>
        <w:t>type of variable</w:t>
      </w:r>
      <w:r>
        <w:rPr>
          <w:rFonts w:ascii="Ink Free" w:hAnsi="Ink Free"/>
        </w:rPr>
        <w:t>.</w:t>
      </w:r>
    </w:p>
    <w:p w14:paraId="6B3EB288" w14:textId="6C430758" w:rsidR="00BF0E1B" w:rsidRPr="008F7ADF" w:rsidRDefault="0041557C" w:rsidP="0041557C">
      <w:pPr>
        <w:pStyle w:val="NormalWeb"/>
        <w:spacing w:before="0" w:beforeAutospacing="0" w:after="0" w:afterAutospacing="0"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 xml:space="preserve">Dynamic binding is also called late binding. It will get prepared during runtime, and it will run based on </w:t>
      </w:r>
      <w:r w:rsidR="0063016C">
        <w:rPr>
          <w:rFonts w:ascii="Ink Free" w:hAnsi="Ink Free"/>
        </w:rPr>
        <w:t xml:space="preserve">the </w:t>
      </w:r>
      <w:r>
        <w:rPr>
          <w:rFonts w:ascii="Ink Free" w:hAnsi="Ink Free"/>
        </w:rPr>
        <w:t>type of object.</w:t>
      </w:r>
    </w:p>
    <w:p w14:paraId="24E27192" w14:textId="0B1F826B" w:rsidR="005C7393" w:rsidRDefault="00536593" w:rsidP="00881EE5">
      <w:pPr>
        <w:pStyle w:val="NormalWeb"/>
        <w:spacing w:before="0" w:beforeAutospacing="0" w:after="0" w:afterAutospacing="0" w:line="360" w:lineRule="auto"/>
        <w:rPr>
          <w:bCs/>
        </w:rPr>
      </w:pPr>
      <w:r>
        <w:br/>
      </w:r>
    </w:p>
    <w:p w14:paraId="05A4D38D" w14:textId="77777777" w:rsidR="00881EE5" w:rsidRDefault="00881EE5">
      <w:pPr>
        <w:rPr>
          <w:bCs/>
        </w:rPr>
      </w:pPr>
      <w:r>
        <w:rPr>
          <w:bCs/>
        </w:rPr>
        <w:br w:type="page"/>
      </w:r>
    </w:p>
    <w:p w14:paraId="4D4C32FC" w14:textId="230EB0E4" w:rsidR="00DD2D78" w:rsidRPr="00AB05A2" w:rsidRDefault="002C2D6D" w:rsidP="00881EE5">
      <w:pPr>
        <w:pStyle w:val="NormalWeb"/>
        <w:spacing w:before="0" w:beforeAutospacing="0" w:after="0" w:afterAutospacing="0" w:line="360" w:lineRule="auto"/>
      </w:pPr>
      <w:r w:rsidRPr="005A557D">
        <w:rPr>
          <w:bCs/>
        </w:rPr>
        <w:lastRenderedPageBreak/>
        <w:t>Extra Credit</w:t>
      </w:r>
    </w:p>
    <w:p w14:paraId="7F4CD0E6" w14:textId="1F548EF5" w:rsidR="00DD2D78" w:rsidRDefault="00DD2D78" w:rsidP="00881EE5">
      <w:pPr>
        <w:pStyle w:val="NormalWeb"/>
        <w:spacing w:before="0" w:beforeAutospacing="0" w:after="0" w:afterAutospacing="0" w:line="360" w:lineRule="auto"/>
      </w:pPr>
      <w:r>
        <w:t>Source code below:</w:t>
      </w:r>
    </w:p>
    <w:p w14:paraId="09FD1277" w14:textId="77777777" w:rsidR="00881EE5" w:rsidRDefault="00881EE5" w:rsidP="00881EE5">
      <w:pPr>
        <w:pStyle w:val="NormalWeb"/>
        <w:spacing w:before="0" w:beforeAutospacing="0" w:after="0" w:afterAutospacing="0" w:line="360" w:lineRule="auto"/>
      </w:pPr>
    </w:p>
    <w:p w14:paraId="724A756F" w14:textId="09405040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/*  Program: PA_2_exercise_2  </w:t>
      </w:r>
    </w:p>
    <w:p w14:paraId="2D88268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Author: Nero Li</w:t>
      </w:r>
    </w:p>
    <w:p w14:paraId="5B3ACA2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Class: CSCI 220   </w:t>
      </w:r>
    </w:p>
    <w:p w14:paraId="796A3473" w14:textId="4E59D5B0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Date: 0</w:t>
      </w:r>
      <w:r w:rsidR="000106B9">
        <w:rPr>
          <w:rFonts w:ascii="Consolas" w:hAnsi="Consolas"/>
          <w:sz w:val="21"/>
          <w:szCs w:val="21"/>
        </w:rPr>
        <w:t>9</w:t>
      </w:r>
      <w:r w:rsidRPr="00C75F01">
        <w:rPr>
          <w:rFonts w:ascii="Consolas" w:hAnsi="Consolas"/>
          <w:sz w:val="21"/>
          <w:szCs w:val="21"/>
        </w:rPr>
        <w:t>/</w:t>
      </w:r>
      <w:r w:rsidR="000106B9">
        <w:rPr>
          <w:rFonts w:ascii="Consolas" w:hAnsi="Consolas"/>
          <w:sz w:val="21"/>
          <w:szCs w:val="21"/>
        </w:rPr>
        <w:t>02</w:t>
      </w:r>
      <w:r w:rsidRPr="00C75F01">
        <w:rPr>
          <w:rFonts w:ascii="Consolas" w:hAnsi="Consolas"/>
          <w:sz w:val="21"/>
          <w:szCs w:val="21"/>
        </w:rPr>
        <w:t>/2021</w:t>
      </w:r>
      <w:r w:rsidRPr="00C75F01">
        <w:rPr>
          <w:rFonts w:ascii="Consolas" w:hAnsi="Consolas"/>
          <w:sz w:val="21"/>
          <w:szCs w:val="21"/>
        </w:rPr>
        <w:tab/>
        <w:t xml:space="preserve">     </w:t>
      </w:r>
    </w:p>
    <w:p w14:paraId="7A6B0A6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Description: </w:t>
      </w:r>
    </w:p>
    <w:p w14:paraId="777AD72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Game Information: Load scores from a text file.</w:t>
      </w:r>
    </w:p>
    <w:p w14:paraId="3E9DB76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Provide two classes,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and </w:t>
      </w:r>
      <w:proofErr w:type="spellStart"/>
      <w:r w:rsidRPr="00C75F01">
        <w:rPr>
          <w:rFonts w:ascii="Consolas" w:hAnsi="Consolas"/>
          <w:sz w:val="21"/>
          <w:szCs w:val="21"/>
        </w:rPr>
        <w:t>GameScore</w:t>
      </w:r>
      <w:proofErr w:type="spellEnd"/>
      <w:r w:rsidRPr="00C75F01">
        <w:rPr>
          <w:rFonts w:ascii="Consolas" w:hAnsi="Consolas"/>
          <w:sz w:val="21"/>
          <w:szCs w:val="21"/>
        </w:rPr>
        <w:t xml:space="preserve">, </w:t>
      </w:r>
    </w:p>
    <w:p w14:paraId="439102F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to maintain a list of top scores.</w:t>
      </w:r>
    </w:p>
    <w:p w14:paraId="2D2AB75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</w:t>
      </w:r>
    </w:p>
    <w:p w14:paraId="5AC730C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26A755C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I certify that the code below is my own work.</w:t>
      </w:r>
    </w:p>
    <w:p w14:paraId="7C91929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ab/>
      </w:r>
    </w:p>
    <w:p w14:paraId="77B0D37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ab/>
        <w:t>Exception(s): Progression</w:t>
      </w:r>
    </w:p>
    <w:p w14:paraId="55AE445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980A70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*/</w:t>
      </w:r>
    </w:p>
    <w:p w14:paraId="7794A72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CDEA8A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#include &lt;iostream&gt;</w:t>
      </w:r>
    </w:p>
    <w:p w14:paraId="24F86B1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#include &lt;</w:t>
      </w:r>
      <w:proofErr w:type="spellStart"/>
      <w:r w:rsidRPr="00C75F01">
        <w:rPr>
          <w:rFonts w:ascii="Consolas" w:hAnsi="Consolas"/>
          <w:sz w:val="21"/>
          <w:szCs w:val="21"/>
        </w:rPr>
        <w:t>iomanip</w:t>
      </w:r>
      <w:proofErr w:type="spellEnd"/>
      <w:r w:rsidRPr="00C75F01">
        <w:rPr>
          <w:rFonts w:ascii="Consolas" w:hAnsi="Consolas"/>
          <w:sz w:val="21"/>
          <w:szCs w:val="21"/>
        </w:rPr>
        <w:t>&gt;</w:t>
      </w:r>
    </w:p>
    <w:p w14:paraId="6930AD6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#include &lt;string&gt;</w:t>
      </w:r>
    </w:p>
    <w:p w14:paraId="0B78A7F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#include &lt;</w:t>
      </w:r>
      <w:proofErr w:type="spellStart"/>
      <w:r w:rsidRPr="00C75F01">
        <w:rPr>
          <w:rFonts w:ascii="Consolas" w:hAnsi="Consolas"/>
          <w:sz w:val="21"/>
          <w:szCs w:val="21"/>
        </w:rPr>
        <w:t>fstream</w:t>
      </w:r>
      <w:proofErr w:type="spellEnd"/>
      <w:r w:rsidRPr="00C75F01">
        <w:rPr>
          <w:rFonts w:ascii="Consolas" w:hAnsi="Consolas"/>
          <w:sz w:val="21"/>
          <w:szCs w:val="21"/>
        </w:rPr>
        <w:t>&gt;</w:t>
      </w:r>
    </w:p>
    <w:p w14:paraId="2ED0E2B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E961F2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using namespace std;</w:t>
      </w:r>
    </w:p>
    <w:p w14:paraId="00352BF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2E4DA6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class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</w:p>
    <w:p w14:paraId="709A9CC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{</w:t>
      </w:r>
    </w:p>
    <w:p w14:paraId="767E12F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private:</w:t>
      </w:r>
    </w:p>
    <w:p w14:paraId="5DAB278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name;</w:t>
      </w:r>
    </w:p>
    <w:p w14:paraId="0A18927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int score;</w:t>
      </w:r>
    </w:p>
    <w:p w14:paraId="6BB7444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date;</w:t>
      </w:r>
    </w:p>
    <w:p w14:paraId="70C262D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public:</w:t>
      </w:r>
    </w:p>
    <w:p w14:paraId="6C564A8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string name, int score, string date)</w:t>
      </w:r>
    </w:p>
    <w:p w14:paraId="45765CC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: name(name), score(score), date(date) </w:t>
      </w:r>
    </w:p>
    <w:p w14:paraId="68D25DF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lastRenderedPageBreak/>
        <w:t xml:space="preserve">        {</w:t>
      </w:r>
    </w:p>
    <w:p w14:paraId="696BA97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if (score &lt; 0)</w:t>
      </w:r>
    </w:p>
    <w:p w14:paraId="62521BA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{</w:t>
      </w:r>
    </w:p>
    <w:p w14:paraId="02FC413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score = 0;</w:t>
      </w:r>
    </w:p>
    <w:p w14:paraId="225FC45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}</w:t>
      </w:r>
    </w:p>
    <w:p w14:paraId="4EFCD94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5528AA8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422AAD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</w:t>
      </w:r>
      <w:proofErr w:type="spellStart"/>
      <w:r w:rsidRPr="00C75F01">
        <w:rPr>
          <w:rFonts w:ascii="Consolas" w:hAnsi="Consolas"/>
          <w:sz w:val="21"/>
          <w:szCs w:val="21"/>
        </w:rPr>
        <w:t>setName</w:t>
      </w:r>
      <w:proofErr w:type="spellEnd"/>
      <w:r w:rsidRPr="00C75F01">
        <w:rPr>
          <w:rFonts w:ascii="Consolas" w:hAnsi="Consolas"/>
          <w:sz w:val="21"/>
          <w:szCs w:val="21"/>
        </w:rPr>
        <w:t>(string str)</w:t>
      </w:r>
    </w:p>
    <w:p w14:paraId="110039D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50B6E69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name = str;</w:t>
      </w:r>
    </w:p>
    <w:p w14:paraId="13B9C6C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590BFE3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3C252F3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</w:t>
      </w:r>
      <w:proofErr w:type="spellStart"/>
      <w:r w:rsidRPr="00C75F01">
        <w:rPr>
          <w:rFonts w:ascii="Consolas" w:hAnsi="Consolas"/>
          <w:sz w:val="21"/>
          <w:szCs w:val="21"/>
        </w:rPr>
        <w:t>setScore</w:t>
      </w:r>
      <w:proofErr w:type="spellEnd"/>
      <w:r w:rsidRPr="00C75F01">
        <w:rPr>
          <w:rFonts w:ascii="Consolas" w:hAnsi="Consolas"/>
          <w:sz w:val="21"/>
          <w:szCs w:val="21"/>
        </w:rPr>
        <w:t>(int n)</w:t>
      </w:r>
    </w:p>
    <w:p w14:paraId="7992497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7C1A5D2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score = n;</w:t>
      </w:r>
    </w:p>
    <w:p w14:paraId="1A74C77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if (score &lt; 0)</w:t>
      </w:r>
    </w:p>
    <w:p w14:paraId="0D13C99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{</w:t>
      </w:r>
    </w:p>
    <w:p w14:paraId="4B2863C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score = 0;</w:t>
      </w:r>
    </w:p>
    <w:p w14:paraId="67892B5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}</w:t>
      </w:r>
    </w:p>
    <w:p w14:paraId="1450F5E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00F6B9C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4428BE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</w:t>
      </w:r>
      <w:proofErr w:type="spellStart"/>
      <w:r w:rsidRPr="00C75F01">
        <w:rPr>
          <w:rFonts w:ascii="Consolas" w:hAnsi="Consolas"/>
          <w:sz w:val="21"/>
          <w:szCs w:val="21"/>
        </w:rPr>
        <w:t>setDate</w:t>
      </w:r>
      <w:proofErr w:type="spellEnd"/>
      <w:r w:rsidRPr="00C75F01">
        <w:rPr>
          <w:rFonts w:ascii="Consolas" w:hAnsi="Consolas"/>
          <w:sz w:val="21"/>
          <w:szCs w:val="21"/>
        </w:rPr>
        <w:t>(string str)</w:t>
      </w:r>
    </w:p>
    <w:p w14:paraId="57FDA04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37FB22E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date = str;</w:t>
      </w:r>
    </w:p>
    <w:p w14:paraId="38766B7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320621A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3046DB7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</w:t>
      </w:r>
      <w:proofErr w:type="spellStart"/>
      <w:r w:rsidRPr="00C75F01">
        <w:rPr>
          <w:rFonts w:ascii="Consolas" w:hAnsi="Consolas"/>
          <w:sz w:val="21"/>
          <w:szCs w:val="21"/>
        </w:rPr>
        <w:t>getName</w:t>
      </w:r>
      <w:proofErr w:type="spellEnd"/>
      <w:r w:rsidRPr="00C75F01">
        <w:rPr>
          <w:rFonts w:ascii="Consolas" w:hAnsi="Consolas"/>
          <w:sz w:val="21"/>
          <w:szCs w:val="21"/>
        </w:rPr>
        <w:t>()</w:t>
      </w:r>
    </w:p>
    <w:p w14:paraId="295D3F9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795E416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return name;</w:t>
      </w:r>
    </w:p>
    <w:p w14:paraId="2FFFDE5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0600917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5ED8182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int </w:t>
      </w:r>
      <w:proofErr w:type="spellStart"/>
      <w:r w:rsidRPr="00C75F01">
        <w:rPr>
          <w:rFonts w:ascii="Consolas" w:hAnsi="Consolas"/>
          <w:sz w:val="21"/>
          <w:szCs w:val="21"/>
        </w:rPr>
        <w:t>getScore</w:t>
      </w:r>
      <w:proofErr w:type="spellEnd"/>
      <w:r w:rsidRPr="00C75F01">
        <w:rPr>
          <w:rFonts w:ascii="Consolas" w:hAnsi="Consolas"/>
          <w:sz w:val="21"/>
          <w:szCs w:val="21"/>
        </w:rPr>
        <w:t>()</w:t>
      </w:r>
    </w:p>
    <w:p w14:paraId="23237F4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23D6FBA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return score;</w:t>
      </w:r>
    </w:p>
    <w:p w14:paraId="0981BB6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50FED73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5B93952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</w:t>
      </w:r>
      <w:proofErr w:type="spellStart"/>
      <w:r w:rsidRPr="00C75F01">
        <w:rPr>
          <w:rFonts w:ascii="Consolas" w:hAnsi="Consolas"/>
          <w:sz w:val="21"/>
          <w:szCs w:val="21"/>
        </w:rPr>
        <w:t>getDate</w:t>
      </w:r>
      <w:proofErr w:type="spellEnd"/>
      <w:r w:rsidRPr="00C75F01">
        <w:rPr>
          <w:rFonts w:ascii="Consolas" w:hAnsi="Consolas"/>
          <w:sz w:val="21"/>
          <w:szCs w:val="21"/>
        </w:rPr>
        <w:t>()</w:t>
      </w:r>
    </w:p>
    <w:p w14:paraId="47CCCA4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16792E4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return date;</w:t>
      </w:r>
    </w:p>
    <w:p w14:paraId="41F253B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08830E4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26C71EA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bool operator&lt;(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other)</w:t>
      </w:r>
    </w:p>
    <w:p w14:paraId="3FF0696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050861B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return score &lt; other-&gt;score;</w:t>
      </w:r>
    </w:p>
    <w:p w14:paraId="2D9AA13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2028C4F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5718A10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~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);</w:t>
      </w:r>
    </w:p>
    <w:p w14:paraId="66E661F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};</w:t>
      </w:r>
    </w:p>
    <w:p w14:paraId="2F48DAB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8FC12E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class </w:t>
      </w:r>
      <w:proofErr w:type="spellStart"/>
      <w:r w:rsidRPr="00C75F01">
        <w:rPr>
          <w:rFonts w:ascii="Consolas" w:hAnsi="Consolas"/>
          <w:sz w:val="21"/>
          <w:szCs w:val="21"/>
        </w:rPr>
        <w:t>GameScore</w:t>
      </w:r>
      <w:proofErr w:type="spellEnd"/>
    </w:p>
    <w:p w14:paraId="196DC8A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{</w:t>
      </w:r>
    </w:p>
    <w:p w14:paraId="23B7E3B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private:</w:t>
      </w:r>
    </w:p>
    <w:p w14:paraId="60A6F78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name;</w:t>
      </w:r>
    </w:p>
    <w:p w14:paraId="007219E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gamer[10];</w:t>
      </w:r>
    </w:p>
    <w:p w14:paraId="3457BCE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int size;</w:t>
      </w:r>
    </w:p>
    <w:p w14:paraId="24F6E6E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2F04E9F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sort()</w:t>
      </w:r>
    </w:p>
    <w:p w14:paraId="6A91B51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72DC0BB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for (int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 = 0;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 size - 1; ++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) </w:t>
      </w:r>
    </w:p>
    <w:p w14:paraId="7EB9D54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{</w:t>
      </w:r>
    </w:p>
    <w:p w14:paraId="3A38CDC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for (int j = 0; j &lt; size - 1 -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; ++j) </w:t>
      </w:r>
    </w:p>
    <w:p w14:paraId="303C21C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{</w:t>
      </w:r>
    </w:p>
    <w:p w14:paraId="0DE926F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if (gamer[j] &lt; gamer[j+1])</w:t>
      </w:r>
    </w:p>
    <w:p w14:paraId="448795E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{</w:t>
      </w:r>
    </w:p>
    <w:p w14:paraId="208DF0F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temp{gamer[j+1]};</w:t>
      </w:r>
    </w:p>
    <w:p w14:paraId="00631DB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    gamer[j+1] = gamer[j];</w:t>
      </w:r>
    </w:p>
    <w:p w14:paraId="757795F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    gamer[j] = temp;</w:t>
      </w:r>
    </w:p>
    <w:p w14:paraId="07C2516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}</w:t>
      </w:r>
    </w:p>
    <w:p w14:paraId="44B97E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    </w:t>
      </w:r>
    </w:p>
    <w:p w14:paraId="1B31742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}</w:t>
      </w:r>
    </w:p>
    <w:p w14:paraId="5340CE4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lastRenderedPageBreak/>
        <w:t xml:space="preserve">            }</w:t>
      </w:r>
    </w:p>
    <w:p w14:paraId="7835A39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3CD30F4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07FF2FF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public:</w:t>
      </w:r>
    </w:p>
    <w:p w14:paraId="63E0615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</w:t>
      </w:r>
      <w:proofErr w:type="spellStart"/>
      <w:r w:rsidRPr="00C75F01">
        <w:rPr>
          <w:rFonts w:ascii="Consolas" w:hAnsi="Consolas"/>
          <w:sz w:val="21"/>
          <w:szCs w:val="21"/>
        </w:rPr>
        <w:t>GameScore</w:t>
      </w:r>
      <w:proofErr w:type="spellEnd"/>
      <w:r w:rsidRPr="00C75F01">
        <w:rPr>
          <w:rFonts w:ascii="Consolas" w:hAnsi="Consolas"/>
          <w:sz w:val="21"/>
          <w:szCs w:val="21"/>
        </w:rPr>
        <w:t>(string name)</w:t>
      </w:r>
    </w:p>
    <w:p w14:paraId="3203001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: name(name), size(0) {}</w:t>
      </w:r>
    </w:p>
    <w:p w14:paraId="3826BEF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41787F9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</w:t>
      </w:r>
      <w:proofErr w:type="spellStart"/>
      <w:r w:rsidRPr="00C75F01">
        <w:rPr>
          <w:rFonts w:ascii="Consolas" w:hAnsi="Consolas"/>
          <w:sz w:val="21"/>
          <w:szCs w:val="21"/>
        </w:rPr>
        <w:t>setName</w:t>
      </w:r>
      <w:proofErr w:type="spellEnd"/>
      <w:r w:rsidRPr="00C75F01">
        <w:rPr>
          <w:rFonts w:ascii="Consolas" w:hAnsi="Consolas"/>
          <w:sz w:val="21"/>
          <w:szCs w:val="21"/>
        </w:rPr>
        <w:t>(string str)</w:t>
      </w:r>
    </w:p>
    <w:p w14:paraId="46C4963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7EC43A5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name = str;</w:t>
      </w:r>
    </w:p>
    <w:p w14:paraId="48FFCEF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18B390C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</w:t>
      </w:r>
    </w:p>
    <w:p w14:paraId="3BC6F5B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string </w:t>
      </w:r>
      <w:proofErr w:type="spellStart"/>
      <w:r w:rsidRPr="00C75F01">
        <w:rPr>
          <w:rFonts w:ascii="Consolas" w:hAnsi="Consolas"/>
          <w:sz w:val="21"/>
          <w:szCs w:val="21"/>
        </w:rPr>
        <w:t>getName</w:t>
      </w:r>
      <w:proofErr w:type="spellEnd"/>
      <w:r w:rsidRPr="00C75F01">
        <w:rPr>
          <w:rFonts w:ascii="Consolas" w:hAnsi="Consolas"/>
          <w:sz w:val="21"/>
          <w:szCs w:val="21"/>
        </w:rPr>
        <w:t>()</w:t>
      </w:r>
    </w:p>
    <w:p w14:paraId="5ACD673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14FE6F5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return name;</w:t>
      </w:r>
    </w:p>
    <w:p w14:paraId="00034BA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197B269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2483E9D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add(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</w:t>
      </w:r>
      <w:proofErr w:type="spellStart"/>
      <w:r w:rsidRPr="00C75F01">
        <w:rPr>
          <w:rFonts w:ascii="Consolas" w:hAnsi="Consolas"/>
          <w:sz w:val="21"/>
          <w:szCs w:val="21"/>
        </w:rPr>
        <w:t>new_gamer</w:t>
      </w:r>
      <w:proofErr w:type="spellEnd"/>
      <w:r w:rsidRPr="00C75F01">
        <w:rPr>
          <w:rFonts w:ascii="Consolas" w:hAnsi="Consolas"/>
          <w:sz w:val="21"/>
          <w:szCs w:val="21"/>
        </w:rPr>
        <w:t>)</w:t>
      </w:r>
    </w:p>
    <w:p w14:paraId="73AE97E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0C05B93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gamer[size++] = </w:t>
      </w:r>
      <w:proofErr w:type="spellStart"/>
      <w:r w:rsidRPr="00C75F01">
        <w:rPr>
          <w:rFonts w:ascii="Consolas" w:hAnsi="Consolas"/>
          <w:sz w:val="21"/>
          <w:szCs w:val="21"/>
        </w:rPr>
        <w:t>new_gamer</w:t>
      </w:r>
      <w:proofErr w:type="spellEnd"/>
      <w:r w:rsidRPr="00C75F01">
        <w:rPr>
          <w:rFonts w:ascii="Consolas" w:hAnsi="Consolas"/>
          <w:sz w:val="21"/>
          <w:szCs w:val="21"/>
        </w:rPr>
        <w:t>;</w:t>
      </w:r>
    </w:p>
    <w:p w14:paraId="529E673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21EB723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608986C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void print()</w:t>
      </w:r>
    </w:p>
    <w:p w14:paraId="1703DE6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{</w:t>
      </w:r>
    </w:p>
    <w:p w14:paraId="0A78D18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sort();</w:t>
      </w:r>
    </w:p>
    <w:p w14:paraId="580B821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"Name: " &lt;&lt; </w:t>
      </w:r>
      <w:proofErr w:type="spellStart"/>
      <w:r w:rsidRPr="00C75F01">
        <w:rPr>
          <w:rFonts w:ascii="Consolas" w:hAnsi="Consolas"/>
          <w:sz w:val="21"/>
          <w:szCs w:val="21"/>
        </w:rPr>
        <w:t>getName</w:t>
      </w:r>
      <w:proofErr w:type="spellEnd"/>
      <w:r w:rsidRPr="00C75F01">
        <w:rPr>
          <w:rFonts w:ascii="Consolas" w:hAnsi="Consolas"/>
          <w:sz w:val="21"/>
          <w:szCs w:val="21"/>
        </w:rPr>
        <w:t xml:space="preserve">() &lt;&lt; </w:t>
      </w:r>
      <w:proofErr w:type="spellStart"/>
      <w:r w:rsidRPr="00C75F01">
        <w:rPr>
          <w:rFonts w:ascii="Consolas" w:hAnsi="Consolas"/>
          <w:sz w:val="21"/>
          <w:szCs w:val="21"/>
        </w:rPr>
        <w:t>endl</w:t>
      </w:r>
      <w:proofErr w:type="spellEnd"/>
      <w:r w:rsidRPr="00C75F01">
        <w:rPr>
          <w:rFonts w:ascii="Consolas" w:hAnsi="Consolas"/>
          <w:sz w:val="21"/>
          <w:szCs w:val="21"/>
        </w:rPr>
        <w:t>;</w:t>
      </w:r>
    </w:p>
    <w:p w14:paraId="4C8A4F7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for (int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 = 0;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 size; ++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) </w:t>
      </w:r>
    </w:p>
    <w:p w14:paraId="71189C3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{</w:t>
      </w:r>
    </w:p>
    <w:p w14:paraId="582EDFF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left &lt;&lt; </w:t>
      </w:r>
      <w:proofErr w:type="spellStart"/>
      <w:r w:rsidRPr="00C75F01">
        <w:rPr>
          <w:rFonts w:ascii="Consolas" w:hAnsi="Consolas"/>
          <w:sz w:val="21"/>
          <w:szCs w:val="21"/>
        </w:rPr>
        <w:t>setw</w:t>
      </w:r>
      <w:proofErr w:type="spellEnd"/>
      <w:r w:rsidRPr="00C75F01">
        <w:rPr>
          <w:rFonts w:ascii="Consolas" w:hAnsi="Consolas"/>
          <w:sz w:val="21"/>
          <w:szCs w:val="21"/>
        </w:rPr>
        <w:t xml:space="preserve">(3) &lt;&lt; 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 xml:space="preserve"> + 1;</w:t>
      </w:r>
    </w:p>
    <w:p w14:paraId="195236A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left &lt;&lt; </w:t>
      </w:r>
      <w:proofErr w:type="spellStart"/>
      <w:r w:rsidRPr="00C75F01">
        <w:rPr>
          <w:rFonts w:ascii="Consolas" w:hAnsi="Consolas"/>
          <w:sz w:val="21"/>
          <w:szCs w:val="21"/>
        </w:rPr>
        <w:t>setw</w:t>
      </w:r>
      <w:proofErr w:type="spellEnd"/>
      <w:r w:rsidRPr="00C75F01">
        <w:rPr>
          <w:rFonts w:ascii="Consolas" w:hAnsi="Consolas"/>
          <w:sz w:val="21"/>
          <w:szCs w:val="21"/>
        </w:rPr>
        <w:t>(9) &lt;&lt; gamer[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>]-&gt;</w:t>
      </w:r>
      <w:proofErr w:type="spellStart"/>
      <w:r w:rsidRPr="00C75F01">
        <w:rPr>
          <w:rFonts w:ascii="Consolas" w:hAnsi="Consolas"/>
          <w:sz w:val="21"/>
          <w:szCs w:val="21"/>
        </w:rPr>
        <w:t>getName</w:t>
      </w:r>
      <w:proofErr w:type="spellEnd"/>
      <w:r w:rsidRPr="00C75F01">
        <w:rPr>
          <w:rFonts w:ascii="Consolas" w:hAnsi="Consolas"/>
          <w:sz w:val="21"/>
          <w:szCs w:val="21"/>
        </w:rPr>
        <w:t>();</w:t>
      </w:r>
    </w:p>
    <w:p w14:paraId="0206B80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left &lt;&lt; </w:t>
      </w:r>
      <w:proofErr w:type="spellStart"/>
      <w:r w:rsidRPr="00C75F01">
        <w:rPr>
          <w:rFonts w:ascii="Consolas" w:hAnsi="Consolas"/>
          <w:sz w:val="21"/>
          <w:szCs w:val="21"/>
        </w:rPr>
        <w:t>setw</w:t>
      </w:r>
      <w:proofErr w:type="spellEnd"/>
      <w:r w:rsidRPr="00C75F01">
        <w:rPr>
          <w:rFonts w:ascii="Consolas" w:hAnsi="Consolas"/>
          <w:sz w:val="21"/>
          <w:szCs w:val="21"/>
        </w:rPr>
        <w:t>(6) &lt;&lt; gamer[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>]-&gt;</w:t>
      </w:r>
      <w:proofErr w:type="spellStart"/>
      <w:r w:rsidRPr="00C75F01">
        <w:rPr>
          <w:rFonts w:ascii="Consolas" w:hAnsi="Consolas"/>
          <w:sz w:val="21"/>
          <w:szCs w:val="21"/>
        </w:rPr>
        <w:t>getScore</w:t>
      </w:r>
      <w:proofErr w:type="spellEnd"/>
      <w:r w:rsidRPr="00C75F01">
        <w:rPr>
          <w:rFonts w:ascii="Consolas" w:hAnsi="Consolas"/>
          <w:sz w:val="21"/>
          <w:szCs w:val="21"/>
        </w:rPr>
        <w:t>();</w:t>
      </w:r>
    </w:p>
    <w:p w14:paraId="56CE897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left &lt;&lt; </w:t>
      </w:r>
      <w:proofErr w:type="spellStart"/>
      <w:r w:rsidRPr="00C75F01">
        <w:rPr>
          <w:rFonts w:ascii="Consolas" w:hAnsi="Consolas"/>
          <w:sz w:val="21"/>
          <w:szCs w:val="21"/>
        </w:rPr>
        <w:t>setw</w:t>
      </w:r>
      <w:proofErr w:type="spellEnd"/>
      <w:r w:rsidRPr="00C75F01">
        <w:rPr>
          <w:rFonts w:ascii="Consolas" w:hAnsi="Consolas"/>
          <w:sz w:val="21"/>
          <w:szCs w:val="21"/>
        </w:rPr>
        <w:t>(12) &lt;&lt; gamer[</w:t>
      </w:r>
      <w:proofErr w:type="spellStart"/>
      <w:r w:rsidRPr="00C75F01">
        <w:rPr>
          <w:rFonts w:ascii="Consolas" w:hAnsi="Consolas"/>
          <w:sz w:val="21"/>
          <w:szCs w:val="21"/>
        </w:rPr>
        <w:t>i</w:t>
      </w:r>
      <w:proofErr w:type="spellEnd"/>
      <w:r w:rsidRPr="00C75F01">
        <w:rPr>
          <w:rFonts w:ascii="Consolas" w:hAnsi="Consolas"/>
          <w:sz w:val="21"/>
          <w:szCs w:val="21"/>
        </w:rPr>
        <w:t>]-&gt;</w:t>
      </w:r>
      <w:proofErr w:type="spellStart"/>
      <w:r w:rsidRPr="00C75F01">
        <w:rPr>
          <w:rFonts w:ascii="Consolas" w:hAnsi="Consolas"/>
          <w:sz w:val="21"/>
          <w:szCs w:val="21"/>
        </w:rPr>
        <w:t>getDate</w:t>
      </w:r>
      <w:proofErr w:type="spellEnd"/>
      <w:r w:rsidRPr="00C75F01">
        <w:rPr>
          <w:rFonts w:ascii="Consolas" w:hAnsi="Consolas"/>
          <w:sz w:val="21"/>
          <w:szCs w:val="21"/>
        </w:rPr>
        <w:t>();</w:t>
      </w:r>
    </w:p>
    <w:p w14:paraId="4C7D229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</w:t>
      </w:r>
      <w:proofErr w:type="spellStart"/>
      <w:r w:rsidRPr="00C75F01">
        <w:rPr>
          <w:rFonts w:ascii="Consolas" w:hAnsi="Consolas"/>
          <w:sz w:val="21"/>
          <w:szCs w:val="21"/>
        </w:rPr>
        <w:t>endl</w:t>
      </w:r>
      <w:proofErr w:type="spellEnd"/>
      <w:r w:rsidRPr="00C75F01">
        <w:rPr>
          <w:rFonts w:ascii="Consolas" w:hAnsi="Consolas"/>
          <w:sz w:val="21"/>
          <w:szCs w:val="21"/>
        </w:rPr>
        <w:t>;</w:t>
      </w:r>
    </w:p>
    <w:p w14:paraId="77A4720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    }</w:t>
      </w:r>
    </w:p>
    <w:p w14:paraId="7AB6CCA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    }</w:t>
      </w:r>
    </w:p>
    <w:p w14:paraId="51D634B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lastRenderedPageBreak/>
        <w:t>};</w:t>
      </w:r>
    </w:p>
    <w:p w14:paraId="21B0B7F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138EE2D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int main() </w:t>
      </w:r>
    </w:p>
    <w:p w14:paraId="6BA01C1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{</w:t>
      </w:r>
    </w:p>
    <w:p w14:paraId="786309C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ifstream</w:t>
      </w:r>
      <w:proofErr w:type="spellEnd"/>
      <w:r w:rsidRPr="00C75F01">
        <w:rPr>
          <w:rFonts w:ascii="Consolas" w:hAnsi="Consolas"/>
          <w:sz w:val="21"/>
          <w:szCs w:val="21"/>
        </w:rPr>
        <w:t xml:space="preserve"> file;</w:t>
      </w:r>
    </w:p>
    <w:p w14:paraId="0A7B0CB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string </w:t>
      </w:r>
      <w:proofErr w:type="spellStart"/>
      <w:r w:rsidRPr="00C75F01">
        <w:rPr>
          <w:rFonts w:ascii="Consolas" w:hAnsi="Consolas"/>
          <w:sz w:val="21"/>
          <w:szCs w:val="21"/>
        </w:rPr>
        <w:t>gameName</w:t>
      </w:r>
      <w:proofErr w:type="spellEnd"/>
      <w:r w:rsidRPr="00C75F01">
        <w:rPr>
          <w:rFonts w:ascii="Consolas" w:hAnsi="Consolas"/>
          <w:sz w:val="21"/>
          <w:szCs w:val="21"/>
        </w:rPr>
        <w:t>;</w:t>
      </w:r>
    </w:p>
    <w:p w14:paraId="2DA3478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string player;</w:t>
      </w:r>
    </w:p>
    <w:p w14:paraId="6BFB123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int score;</w:t>
      </w:r>
    </w:p>
    <w:p w14:paraId="19F635C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string date;</w:t>
      </w:r>
    </w:p>
    <w:p w14:paraId="1579C187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7B020E4A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file.open</w:t>
      </w:r>
      <w:proofErr w:type="spellEnd"/>
      <w:r w:rsidRPr="00C75F01">
        <w:rPr>
          <w:rFonts w:ascii="Consolas" w:hAnsi="Consolas"/>
          <w:sz w:val="21"/>
          <w:szCs w:val="21"/>
        </w:rPr>
        <w:t xml:space="preserve">("pacman.txt", </w:t>
      </w:r>
      <w:proofErr w:type="spellStart"/>
      <w:proofErr w:type="gramStart"/>
      <w:r w:rsidRPr="00C75F01">
        <w:rPr>
          <w:rFonts w:ascii="Consolas" w:hAnsi="Consolas"/>
          <w:sz w:val="21"/>
          <w:szCs w:val="21"/>
        </w:rPr>
        <w:t>ios</w:t>
      </w:r>
      <w:proofErr w:type="spellEnd"/>
      <w:r w:rsidRPr="00C75F01">
        <w:rPr>
          <w:rFonts w:ascii="Consolas" w:hAnsi="Consolas"/>
          <w:sz w:val="21"/>
          <w:szCs w:val="21"/>
        </w:rPr>
        <w:t>::</w:t>
      </w:r>
      <w:proofErr w:type="gramEnd"/>
      <w:r w:rsidRPr="00C75F01">
        <w:rPr>
          <w:rFonts w:ascii="Consolas" w:hAnsi="Consolas"/>
          <w:sz w:val="21"/>
          <w:szCs w:val="21"/>
        </w:rPr>
        <w:t>binary);</w:t>
      </w:r>
    </w:p>
    <w:p w14:paraId="18EB1A3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etline</w:t>
      </w:r>
      <w:proofErr w:type="spellEnd"/>
      <w:r w:rsidRPr="00C75F01">
        <w:rPr>
          <w:rFonts w:ascii="Consolas" w:hAnsi="Consolas"/>
          <w:sz w:val="21"/>
          <w:szCs w:val="21"/>
        </w:rPr>
        <w:t xml:space="preserve">(file, </w:t>
      </w:r>
      <w:proofErr w:type="spellStart"/>
      <w:r w:rsidRPr="00C75F01">
        <w:rPr>
          <w:rFonts w:ascii="Consolas" w:hAnsi="Consolas"/>
          <w:sz w:val="21"/>
          <w:szCs w:val="21"/>
        </w:rPr>
        <w:t>gameName</w:t>
      </w:r>
      <w:proofErr w:type="spellEnd"/>
      <w:r w:rsidRPr="00C75F01">
        <w:rPr>
          <w:rFonts w:ascii="Consolas" w:hAnsi="Consolas"/>
          <w:sz w:val="21"/>
          <w:szCs w:val="21"/>
        </w:rPr>
        <w:t>);</w:t>
      </w:r>
    </w:p>
    <w:p w14:paraId="0E591755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ameScore</w:t>
      </w:r>
      <w:proofErr w:type="spellEnd"/>
      <w:r w:rsidRPr="00C75F01">
        <w:rPr>
          <w:rFonts w:ascii="Consolas" w:hAnsi="Consolas"/>
          <w:sz w:val="21"/>
          <w:szCs w:val="21"/>
        </w:rPr>
        <w:t xml:space="preserve"> g1(</w:t>
      </w:r>
      <w:proofErr w:type="spellStart"/>
      <w:r w:rsidRPr="00C75F01">
        <w:rPr>
          <w:rFonts w:ascii="Consolas" w:hAnsi="Consolas"/>
          <w:sz w:val="21"/>
          <w:szCs w:val="21"/>
        </w:rPr>
        <w:t>gameName</w:t>
      </w:r>
      <w:proofErr w:type="spellEnd"/>
      <w:r w:rsidRPr="00C75F01">
        <w:rPr>
          <w:rFonts w:ascii="Consolas" w:hAnsi="Consolas"/>
          <w:sz w:val="21"/>
          <w:szCs w:val="21"/>
        </w:rPr>
        <w:t>);</w:t>
      </w:r>
    </w:p>
    <w:p w14:paraId="0AE0D493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</w:p>
    <w:p w14:paraId="6E47C3D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file &gt;&gt; player &gt;&gt; score &gt;&gt; date;</w:t>
      </w:r>
    </w:p>
    <w:p w14:paraId="523046E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e1 = new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player, score, date);</w:t>
      </w:r>
    </w:p>
    <w:p w14:paraId="211BD55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g1.add(e1);</w:t>
      </w:r>
    </w:p>
    <w:p w14:paraId="43D36B6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20CB31B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file &gt;&gt; player &gt;&gt; score &gt;&gt; date;</w:t>
      </w:r>
    </w:p>
    <w:p w14:paraId="2E40272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e2 = new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player, score, date);</w:t>
      </w:r>
    </w:p>
    <w:p w14:paraId="6E2A066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g1.add(e2);</w:t>
      </w:r>
    </w:p>
    <w:p w14:paraId="5D44D9C9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3563E6B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file &gt;&gt; player &gt;&gt; score &gt;&gt; date;</w:t>
      </w:r>
    </w:p>
    <w:p w14:paraId="549797A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e3 = new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player, score, date);</w:t>
      </w:r>
    </w:p>
    <w:p w14:paraId="56A1EE4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g1.add(e3);</w:t>
      </w:r>
    </w:p>
    <w:p w14:paraId="1D402438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40BA31D0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file &gt;&gt; player &gt;&gt; score &gt;&gt; date;</w:t>
      </w:r>
    </w:p>
    <w:p w14:paraId="4215DE9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 xml:space="preserve"> *e4 = new </w:t>
      </w:r>
      <w:proofErr w:type="spellStart"/>
      <w:r w:rsidRPr="00C75F01">
        <w:rPr>
          <w:rFonts w:ascii="Consolas" w:hAnsi="Consolas"/>
          <w:sz w:val="21"/>
          <w:szCs w:val="21"/>
        </w:rPr>
        <w:t>GameEntry</w:t>
      </w:r>
      <w:proofErr w:type="spellEnd"/>
      <w:r w:rsidRPr="00C75F01">
        <w:rPr>
          <w:rFonts w:ascii="Consolas" w:hAnsi="Consolas"/>
          <w:sz w:val="21"/>
          <w:szCs w:val="21"/>
        </w:rPr>
        <w:t>(player, score, date);</w:t>
      </w:r>
    </w:p>
    <w:p w14:paraId="5C0A1602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g1.add(e4);</w:t>
      </w:r>
    </w:p>
    <w:p w14:paraId="09FB36ED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</w:p>
    <w:p w14:paraId="0576E0AB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g1.print();</w:t>
      </w:r>
    </w:p>
    <w:p w14:paraId="3C95A6EF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</w:p>
    <w:p w14:paraId="5431FC1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</w:t>
      </w:r>
      <w:proofErr w:type="spellStart"/>
      <w:r w:rsidRPr="00C75F01">
        <w:rPr>
          <w:rFonts w:ascii="Consolas" w:hAnsi="Consolas"/>
          <w:sz w:val="21"/>
          <w:szCs w:val="21"/>
        </w:rPr>
        <w:t>cout</w:t>
      </w:r>
      <w:proofErr w:type="spellEnd"/>
      <w:r w:rsidRPr="00C75F01">
        <w:rPr>
          <w:rFonts w:ascii="Consolas" w:hAnsi="Consolas"/>
          <w:sz w:val="21"/>
          <w:szCs w:val="21"/>
        </w:rPr>
        <w:t xml:space="preserve"> &lt;&lt; "Author: Nero Li\n";</w:t>
      </w:r>
    </w:p>
    <w:p w14:paraId="1CA19D7C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 xml:space="preserve">    return 0;</w:t>
      </w:r>
    </w:p>
    <w:p w14:paraId="66D5D198" w14:textId="7F235351" w:rsidR="00524598" w:rsidRDefault="00C75F01" w:rsidP="00C75F01">
      <w:pPr>
        <w:pStyle w:val="NormalWeb"/>
        <w:spacing w:before="0" w:beforeAutospacing="0" w:after="0" w:afterAutospacing="0" w:line="360" w:lineRule="auto"/>
      </w:pPr>
      <w:r w:rsidRPr="00C75F01">
        <w:rPr>
          <w:rFonts w:ascii="Consolas" w:hAnsi="Consolas"/>
          <w:sz w:val="21"/>
          <w:szCs w:val="21"/>
        </w:rPr>
        <w:t>}</w:t>
      </w:r>
    </w:p>
    <w:p w14:paraId="375EC73C" w14:textId="77777777" w:rsidR="00C75F01" w:rsidRPr="00C75F01" w:rsidRDefault="00DD2D78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>
        <w:lastRenderedPageBreak/>
        <w:t>Input/output below:</w:t>
      </w:r>
      <w:r>
        <w:br/>
      </w:r>
      <w:r>
        <w:br/>
      </w:r>
      <w:r w:rsidR="00C75F01" w:rsidRPr="00C75F01">
        <w:rPr>
          <w:rFonts w:ascii="Consolas" w:hAnsi="Consolas"/>
          <w:sz w:val="21"/>
          <w:szCs w:val="21"/>
        </w:rPr>
        <w:t>Name: Classic Pac-Man</w:t>
      </w:r>
    </w:p>
    <w:p w14:paraId="4A0E11B4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1  Jill     980   08/05/2021</w:t>
      </w:r>
    </w:p>
    <w:p w14:paraId="18C9F61E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2  Rob      900   08/02/2021</w:t>
      </w:r>
    </w:p>
    <w:p w14:paraId="16F39A91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3  Rob      875   07/30/2021</w:t>
      </w:r>
    </w:p>
    <w:p w14:paraId="1A7D72F6" w14:textId="77777777" w:rsidR="00C75F01" w:rsidRPr="00C75F01" w:rsidRDefault="00C75F01" w:rsidP="00C75F01">
      <w:pPr>
        <w:pStyle w:val="NormalWeb"/>
        <w:spacing w:before="0" w:beforeAutospacing="0" w:after="0" w:afterAutospacing="0" w:line="360" w:lineRule="auto"/>
        <w:rPr>
          <w:rFonts w:ascii="Consolas" w:hAnsi="Consolas"/>
          <w:sz w:val="21"/>
          <w:szCs w:val="21"/>
        </w:rPr>
      </w:pPr>
      <w:r w:rsidRPr="00C75F01">
        <w:rPr>
          <w:rFonts w:ascii="Consolas" w:hAnsi="Consolas"/>
          <w:sz w:val="21"/>
          <w:szCs w:val="21"/>
        </w:rPr>
        <w:t>4  Jack     600   08/18/2021</w:t>
      </w:r>
    </w:p>
    <w:p w14:paraId="7EDD459C" w14:textId="59B00961" w:rsidR="00DD2D78" w:rsidRPr="005A557D" w:rsidRDefault="00C75F01" w:rsidP="00C75F01">
      <w:pPr>
        <w:pStyle w:val="NormalWeb"/>
        <w:spacing w:before="0" w:beforeAutospacing="0" w:after="0" w:afterAutospacing="0" w:line="360" w:lineRule="auto"/>
        <w:rPr>
          <w:bCs/>
        </w:rPr>
      </w:pPr>
      <w:r w:rsidRPr="00C75F01">
        <w:rPr>
          <w:rFonts w:ascii="Consolas" w:hAnsi="Consolas"/>
          <w:sz w:val="21"/>
          <w:szCs w:val="21"/>
        </w:rPr>
        <w:t>Author: Nero Li</w:t>
      </w:r>
    </w:p>
    <w:sectPr w:rsidR="00DD2D78" w:rsidRPr="005A557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rwUA3KrxtiwAAAA="/>
  </w:docVars>
  <w:rsids>
    <w:rsidRoot w:val="00160F9E"/>
    <w:rsid w:val="000106B9"/>
    <w:rsid w:val="000807E0"/>
    <w:rsid w:val="00160F9E"/>
    <w:rsid w:val="001658E0"/>
    <w:rsid w:val="00182114"/>
    <w:rsid w:val="001F5950"/>
    <w:rsid w:val="00293D23"/>
    <w:rsid w:val="002C2D6D"/>
    <w:rsid w:val="0032124B"/>
    <w:rsid w:val="0041557C"/>
    <w:rsid w:val="004D48A9"/>
    <w:rsid w:val="004E2A56"/>
    <w:rsid w:val="00524598"/>
    <w:rsid w:val="00536593"/>
    <w:rsid w:val="00592559"/>
    <w:rsid w:val="005A557D"/>
    <w:rsid w:val="005C7393"/>
    <w:rsid w:val="0063016C"/>
    <w:rsid w:val="00662FB3"/>
    <w:rsid w:val="0067119B"/>
    <w:rsid w:val="007A3BDB"/>
    <w:rsid w:val="00830896"/>
    <w:rsid w:val="00881EE5"/>
    <w:rsid w:val="008F7ADF"/>
    <w:rsid w:val="0094081D"/>
    <w:rsid w:val="00A456AB"/>
    <w:rsid w:val="00A76213"/>
    <w:rsid w:val="00A97905"/>
    <w:rsid w:val="00AB05A2"/>
    <w:rsid w:val="00B52A41"/>
    <w:rsid w:val="00BF0E1B"/>
    <w:rsid w:val="00C75F01"/>
    <w:rsid w:val="00CB1B8A"/>
    <w:rsid w:val="00D72885"/>
    <w:rsid w:val="00DD2D78"/>
    <w:rsid w:val="00DF69E4"/>
    <w:rsid w:val="00DF7D35"/>
    <w:rsid w:val="00E23D4C"/>
    <w:rsid w:val="00E35349"/>
    <w:rsid w:val="00E7723E"/>
    <w:rsid w:val="00E8496B"/>
    <w:rsid w:val="00ED45A4"/>
    <w:rsid w:val="00F53294"/>
    <w:rsid w:val="00F91B35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6</TotalTime>
  <Pages>16</Pages>
  <Words>1707</Words>
  <Characters>9735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25</cp:revision>
  <cp:lastPrinted>2021-08-25T02:48:00Z</cp:lastPrinted>
  <dcterms:created xsi:type="dcterms:W3CDTF">2021-08-09T16:31:00Z</dcterms:created>
  <dcterms:modified xsi:type="dcterms:W3CDTF">2021-09-02T19:56:00Z</dcterms:modified>
</cp:coreProperties>
</file>